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95BAC" w14:textId="77777777" w:rsidR="003D0D92" w:rsidRPr="003D0D92" w:rsidRDefault="003D0D92" w:rsidP="003D0D92">
      <w:pPr>
        <w:keepNext/>
        <w:spacing w:before="240" w:after="60"/>
        <w:jc w:val="center"/>
        <w:outlineLvl w:val="0"/>
        <w:rPr>
          <w:rFonts w:ascii="Tahoma" w:hAnsi="Tahoma" w:cs="Tahoma"/>
          <w:b/>
          <w:kern w:val="32"/>
          <w:sz w:val="20"/>
          <w:szCs w:val="20"/>
        </w:rPr>
      </w:pPr>
      <w:r w:rsidRPr="003D0D92">
        <w:rPr>
          <w:rFonts w:ascii="Tahoma" w:hAnsi="Tahoma" w:cs="Tahoma"/>
          <w:b/>
          <w:kern w:val="32"/>
          <w:sz w:val="20"/>
          <w:szCs w:val="20"/>
        </w:rPr>
        <w:t>ΕΛΛΗΝΙΚΗ ΔΗΜΟΚΡΑΤΙΑ</w:t>
      </w:r>
    </w:p>
    <w:p w14:paraId="505E7EB2" w14:textId="5AD56833" w:rsidR="003D0D92" w:rsidRPr="003D0D92" w:rsidRDefault="001C3CE0" w:rsidP="0040554A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542F48C2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ΓΕΩΠΟΝΙΚΟ ΠΑΝΕΠΙΣΤΗΜΙΟ ΑΘΗΝΩΝ</w:t>
      </w:r>
    </w:p>
    <w:p w14:paraId="35072001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ΣΧΟΛΗ ΕΠΙΣΤΗΜΩΝ ΤΩΝ ΦΥΤΩΝ</w:t>
      </w:r>
    </w:p>
    <w:p w14:paraId="22BAD46B" w14:textId="74C8E84C" w:rsidR="003D0D92" w:rsidRPr="00B863EA" w:rsidRDefault="003D0D92" w:rsidP="003D0D92">
      <w:pPr>
        <w:jc w:val="center"/>
        <w:rPr>
          <w:rFonts w:ascii="Tahoma" w:hAnsi="Tahoma" w:cs="Tahoma"/>
          <w:bCs/>
          <w:sz w:val="20"/>
          <w:szCs w:val="20"/>
          <w:lang w:val="el-GR"/>
        </w:rPr>
      </w:pPr>
      <w:r w:rsidRPr="00B863EA">
        <w:rPr>
          <w:rFonts w:ascii="Tahoma" w:hAnsi="Tahoma" w:cs="Tahoma"/>
          <w:b/>
          <w:sz w:val="20"/>
          <w:szCs w:val="20"/>
          <w:lang w:val="el-GR"/>
        </w:rPr>
        <w:t>ΤΜΗΜΑ ΕΠΙΣΤΗΜΗΣ ΦΥΤΙΚΗΣ ΠΑΡΑΓΩΓΗΣ</w:t>
      </w:r>
    </w:p>
    <w:p w14:paraId="68711128" w14:textId="6768CD95" w:rsidR="003D0D92" w:rsidRPr="004B7E36" w:rsidRDefault="00A5699D" w:rsidP="008022A1">
      <w:pPr>
        <w:pStyle w:val="Heading3"/>
        <w:rPr>
          <w:rFonts w:ascii="Tahoma" w:hAnsi="Tahoma" w:cs="Tahoma"/>
          <w:sz w:val="20"/>
          <w:szCs w:val="20"/>
        </w:rPr>
      </w:pPr>
      <w:r w:rsidRPr="004B7E36">
        <w:rPr>
          <w:rFonts w:ascii="Tahoma" w:hAnsi="Tahoma" w:cs="Tahoma"/>
          <w:sz w:val="20"/>
          <w:szCs w:val="20"/>
        </w:rPr>
        <w:t xml:space="preserve">ΤΟΜΕΑΣ </w:t>
      </w:r>
      <w:r w:rsidR="00C372F8">
        <w:rPr>
          <w:rFonts w:ascii="Tahoma" w:hAnsi="Tahoma" w:cs="Tahoma"/>
          <w:sz w:val="20"/>
          <w:szCs w:val="20"/>
        </w:rPr>
        <w:t>ΔΕΝΔΡΟΚΟΜΙΑΣ ΚΑΙ ΑΜΠΕΛΟΥΡΓΙΑΣ</w:t>
      </w:r>
    </w:p>
    <w:p w14:paraId="791CE353" w14:textId="77777777" w:rsidR="003D0D92" w:rsidRPr="004B7E36" w:rsidRDefault="003D0D92" w:rsidP="0040554A">
      <w:pPr>
        <w:rPr>
          <w:lang w:val="el-GR"/>
        </w:rPr>
      </w:pPr>
    </w:p>
    <w:p w14:paraId="47F0F502" w14:textId="1980B142" w:rsidR="006A4F57" w:rsidRPr="003D0D92" w:rsidRDefault="00E8462D" w:rsidP="003D0D92">
      <w:pPr>
        <w:pStyle w:val="Heading3"/>
        <w:spacing w:line="360" w:lineRule="auto"/>
        <w:rPr>
          <w:rFonts w:ascii="Tahoma" w:hAnsi="Tahoma" w:cs="Tahoma"/>
          <w:sz w:val="20"/>
          <w:szCs w:val="20"/>
          <w:u w:val="single"/>
        </w:rPr>
      </w:pPr>
      <w:r w:rsidRPr="003D0D92">
        <w:rPr>
          <w:rFonts w:ascii="Tahoma" w:hAnsi="Tahoma" w:cs="Tahoma"/>
          <w:sz w:val="20"/>
          <w:szCs w:val="20"/>
          <w:u w:val="single"/>
        </w:rPr>
        <w:t>ΑΙΤΗΣΗ</w:t>
      </w:r>
    </w:p>
    <w:p w14:paraId="01F41AC2" w14:textId="457368E0" w:rsidR="00E8462D" w:rsidRPr="003D0D92" w:rsidRDefault="00E8462D" w:rsidP="003D0D92">
      <w:pPr>
        <w:spacing w:line="360" w:lineRule="auto"/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 xml:space="preserve">ΥΠΟΒΟΛΗΣ ΥΠΟΨΗΦΙΟΤΗΤΑΣ ΓΙΑ ΤΗΝ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ΑΝΑΔΕΙΞΗ </w:t>
      </w:r>
      <w:r w:rsidR="00200EF2">
        <w:rPr>
          <w:rFonts w:ascii="Tahoma" w:hAnsi="Tahoma" w:cs="Tahoma"/>
          <w:b/>
          <w:sz w:val="20"/>
          <w:szCs w:val="20"/>
          <w:lang w:val="el-GR"/>
        </w:rPr>
        <w:t xml:space="preserve">ΔΙΕΥΘΥΝΤΗ ΤΟΥ ΕΡΓΑΣΤΗΡΙΟΥ </w:t>
      </w:r>
      <w:r w:rsidR="00D054AC">
        <w:rPr>
          <w:rFonts w:ascii="Tahoma" w:hAnsi="Tahoma" w:cs="Tahoma"/>
          <w:b/>
          <w:sz w:val="20"/>
          <w:szCs w:val="20"/>
          <w:lang w:val="el-GR"/>
        </w:rPr>
        <w:t>ΑΜΠΕΛΟΥΡΓΙΑΣ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ΜΕΑ </w:t>
      </w:r>
      <w:r w:rsidR="00C372F8">
        <w:rPr>
          <w:rFonts w:ascii="Tahoma" w:hAnsi="Tahoma" w:cs="Tahoma"/>
          <w:b/>
          <w:sz w:val="20"/>
          <w:szCs w:val="20"/>
          <w:lang w:val="el-GR"/>
        </w:rPr>
        <w:t>ΔΕΝΔΡΟΚΟΜΙΑΣ ΚΑΙ ΑΜΠΕΛΟΥΡΓΙΑΣ</w:t>
      </w:r>
      <w:r w:rsidR="004B7E36" w:rsidRPr="004B7E36">
        <w:rPr>
          <w:rFonts w:ascii="Tahoma" w:hAnsi="Tahoma" w:cs="Tahoma"/>
          <w:b/>
          <w:sz w:val="20"/>
          <w:szCs w:val="20"/>
          <w:lang w:val="el-GR"/>
        </w:rPr>
        <w:t xml:space="preserve">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ΜΗΜΑΤΟΣ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ΕΠΙΣΤΗΜΗΣ ΦΥΤΙΚΗΣ ΠΑΡΑΓΩΓΗΣ ΤΟΥ</w:t>
      </w:r>
      <w:r w:rsidR="000C0D26" w:rsidRPr="004B7E36">
        <w:rPr>
          <w:rFonts w:ascii="Tahoma" w:hAnsi="Tahoma"/>
          <w:b/>
          <w:sz w:val="20"/>
          <w:lang w:val="el-GR"/>
        </w:rPr>
        <w:t xml:space="preserve">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ΓΕΩΠΟΝΙΚΟΥ ΠΑΝΕΠΙΣΤΗΜΙΟΥ ΑΘΗΝΩΝ</w:t>
      </w:r>
    </w:p>
    <w:p w14:paraId="0CB32D77" w14:textId="77777777" w:rsidR="00E8462D" w:rsidRPr="003D0D92" w:rsidRDefault="00E8462D" w:rsidP="00E8462D">
      <w:pPr>
        <w:jc w:val="both"/>
        <w:rPr>
          <w:rFonts w:ascii="Tahoma" w:hAnsi="Tahoma" w:cs="Tahoma"/>
          <w:b/>
          <w:sz w:val="20"/>
          <w:szCs w:val="20"/>
          <w:lang w:val="el-GR"/>
        </w:rPr>
      </w:pPr>
    </w:p>
    <w:p w14:paraId="3B6EA257" w14:textId="79670FAF" w:rsidR="003117FE" w:rsidRPr="003D0D92" w:rsidRDefault="004B7E36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70317FC1">
                <wp:simplePos x="0" y="0"/>
                <wp:positionH relativeFrom="margin">
                  <wp:posOffset>3420374</wp:posOffset>
                </wp:positionH>
                <wp:positionV relativeFrom="paragraph">
                  <wp:posOffset>179705</wp:posOffset>
                </wp:positionV>
                <wp:extent cx="3122295" cy="1238250"/>
                <wp:effectExtent l="0" t="0" r="190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229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003B0580" w:rsidR="00282374" w:rsidRDefault="003117FE" w:rsidP="008022A1">
                            <w:pPr>
                              <w:pStyle w:val="Heading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Γραμματεία 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Τομέα </w:t>
                            </w:r>
                            <w:r w:rsidR="00C372F8">
                              <w:rPr>
                                <w:rFonts w:ascii="Tahoma" w:hAnsi="Tahoma" w:cs="Tahoma"/>
                                <w:sz w:val="20"/>
                              </w:rPr>
                              <w:t>Δενδροκομίας και Αμπελουργίας</w:t>
                            </w:r>
                          </w:p>
                          <w:p w14:paraId="734EA496" w14:textId="77777777" w:rsidR="00DF5309" w:rsidRPr="00DF5309" w:rsidRDefault="00DF5309" w:rsidP="00DF5309">
                            <w:pPr>
                              <w:rPr>
                                <w:lang w:val="el-GR"/>
                              </w:rPr>
                            </w:pPr>
                            <w:bookmarkStart w:id="0" w:name="_GoBack"/>
                            <w:bookmarkEnd w:id="0"/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9.3pt;margin-top:14.15pt;width:245.8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Heading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003B0580" w:rsidR="00282374" w:rsidRDefault="003117FE" w:rsidP="008022A1">
                      <w:pPr>
                        <w:pStyle w:val="Heading1"/>
                        <w:rPr>
                          <w:rFonts w:ascii="Tahoma" w:hAnsi="Tahoma" w:cs="Tahoma"/>
                          <w:sz w:val="20"/>
                        </w:rPr>
                      </w:pPr>
                      <w:r w:rsidRPr="004B7E36">
                        <w:rPr>
                          <w:rFonts w:ascii="Tahoma" w:hAnsi="Tahoma" w:cs="Tahoma"/>
                          <w:sz w:val="20"/>
                        </w:rPr>
                        <w:t xml:space="preserve">Γραμματεία 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Τομέα </w:t>
                      </w:r>
                      <w:r w:rsidR="00C372F8">
                        <w:rPr>
                          <w:rFonts w:ascii="Tahoma" w:hAnsi="Tahoma" w:cs="Tahoma"/>
                          <w:sz w:val="20"/>
                        </w:rPr>
                        <w:t>Δενδροκομίας και Αμπελουργίας</w:t>
                      </w:r>
                    </w:p>
                    <w:p w14:paraId="734EA496" w14:textId="77777777" w:rsidR="00DF5309" w:rsidRPr="00DF5309" w:rsidRDefault="00DF5309" w:rsidP="00DF5309">
                      <w:pPr>
                        <w:rPr>
                          <w:lang w:val="el-GR"/>
                        </w:rPr>
                      </w:pPr>
                      <w:bookmarkStart w:id="1" w:name="_GoBack"/>
                      <w:bookmarkEnd w:id="1"/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3064402E">
                <wp:simplePos x="0" y="0"/>
                <wp:positionH relativeFrom="margin">
                  <wp:posOffset>3430905</wp:posOffset>
                </wp:positionH>
                <wp:positionV relativeFrom="paragraph">
                  <wp:posOffset>850828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1DA012" w14:textId="20EEB24D" w:rsidR="00282374" w:rsidRPr="00B03344" w:rsidRDefault="00DF5309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θέση 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Διευθυντή του Εργαστηρίου </w:t>
                            </w:r>
                            <w:r w:rsidR="00D054A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Αμπελουργία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7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σύμφωνα με την αριθμ. </w:t>
                            </w:r>
                            <w:r w:rsidR="00C372F8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174/4-6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92FB4A" id="_x0000_s1027" type="#_x0000_t202" style="position:absolute;left:0;text-align:left;margin-left:270.15pt;margin-top:67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" stroked="f">
                <v:textbox>
                  <w:txbxContent>
                    <w:p w14:paraId="091DA012" w14:textId="20EEB24D" w:rsidR="00282374" w:rsidRPr="00B03344" w:rsidRDefault="00DF5309" w:rsidP="003D0D92">
                      <w:pPr>
                        <w:pStyle w:val="BodyText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θέση 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Διευθυντή του Εργαστηρίου </w:t>
                      </w:r>
                      <w:r w:rsidR="00D054AC">
                        <w:rPr>
                          <w:rFonts w:ascii="Tahoma" w:hAnsi="Tahoma" w:cs="Tahoma"/>
                          <w:sz w:val="20"/>
                          <w:szCs w:val="20"/>
                        </w:rPr>
                        <w:t>Αμπελουργία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7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αριθμ. </w:t>
                      </w:r>
                      <w:r w:rsidR="00C372F8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174/4-6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0A74"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9B3A613">
                <wp:simplePos x="0" y="0"/>
                <wp:positionH relativeFrom="column">
                  <wp:posOffset>-190500</wp:posOffset>
                </wp:positionH>
                <wp:positionV relativeFrom="paragraph">
                  <wp:posOffset>219075</wp:posOffset>
                </wp:positionV>
                <wp:extent cx="3611880" cy="35356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1880" cy="3535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:_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9950D" id="_x0000_s1028" type="#_x0000_t202" style="position:absolute;left:0;text-align:left;margin-left:-15pt;margin-top:17.25pt;width:284.4pt;height:278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56A77E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7D6455FA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0D43436C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sectPr w:rsidR="003117FE" w:rsidRPr="003D0D92" w:rsidSect="00F60FB4">
      <w:headerReference w:type="default" r:id="rId9"/>
      <w:footerReference w:type="default" r:id="rId10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24C13" w14:textId="77777777" w:rsidR="001C3CE0" w:rsidRDefault="001C3CE0" w:rsidP="001A7CA4">
      <w:pPr>
        <w:spacing w:after="0" w:line="240" w:lineRule="auto"/>
      </w:pPr>
      <w:r>
        <w:separator/>
      </w:r>
    </w:p>
  </w:endnote>
  <w:endnote w:type="continuationSeparator" w:id="0">
    <w:p w14:paraId="4AB0AD48" w14:textId="77777777" w:rsidR="001C3CE0" w:rsidRDefault="001C3CE0" w:rsidP="001A7CA4">
      <w:pPr>
        <w:spacing w:after="0" w:line="240" w:lineRule="auto"/>
      </w:pPr>
      <w:r>
        <w:continuationSeparator/>
      </w:r>
    </w:p>
  </w:endnote>
  <w:endnote w:type="continuationNotice" w:id="1">
    <w:p w14:paraId="1AB727F8" w14:textId="77777777" w:rsidR="001C3CE0" w:rsidRDefault="001C3C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963E75" w14:textId="77777777" w:rsidR="001C3CE0" w:rsidRDefault="001C3CE0" w:rsidP="001A7CA4">
      <w:pPr>
        <w:spacing w:after="0" w:line="240" w:lineRule="auto"/>
      </w:pPr>
      <w:r>
        <w:separator/>
      </w:r>
    </w:p>
  </w:footnote>
  <w:footnote w:type="continuationSeparator" w:id="0">
    <w:p w14:paraId="398F1F1C" w14:textId="77777777" w:rsidR="001C3CE0" w:rsidRDefault="001C3CE0" w:rsidP="001A7CA4">
      <w:pPr>
        <w:spacing w:after="0" w:line="240" w:lineRule="auto"/>
      </w:pPr>
      <w:r>
        <w:continuationSeparator/>
      </w:r>
    </w:p>
  </w:footnote>
  <w:footnote w:type="continuationNotice" w:id="1">
    <w:p w14:paraId="734083A8" w14:textId="77777777" w:rsidR="001C3CE0" w:rsidRDefault="001C3C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955A7" w14:textId="77777777" w:rsidR="00F60FB4" w:rsidRDefault="00F6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76A8D"/>
    <w:rsid w:val="000C0D26"/>
    <w:rsid w:val="000E4B40"/>
    <w:rsid w:val="000E7093"/>
    <w:rsid w:val="00154F81"/>
    <w:rsid w:val="001A7CA4"/>
    <w:rsid w:val="001C1F73"/>
    <w:rsid w:val="001C3CE0"/>
    <w:rsid w:val="001E3E55"/>
    <w:rsid w:val="00200EF2"/>
    <w:rsid w:val="00234CEA"/>
    <w:rsid w:val="0026033F"/>
    <w:rsid w:val="002643CB"/>
    <w:rsid w:val="00282374"/>
    <w:rsid w:val="002922CC"/>
    <w:rsid w:val="002B673A"/>
    <w:rsid w:val="002D278E"/>
    <w:rsid w:val="003117FE"/>
    <w:rsid w:val="00357D1A"/>
    <w:rsid w:val="003A5E3C"/>
    <w:rsid w:val="003D0D92"/>
    <w:rsid w:val="003F28CB"/>
    <w:rsid w:val="003F4B45"/>
    <w:rsid w:val="0040554A"/>
    <w:rsid w:val="00473DD2"/>
    <w:rsid w:val="00496D10"/>
    <w:rsid w:val="004B7E36"/>
    <w:rsid w:val="004E20E9"/>
    <w:rsid w:val="00525ABA"/>
    <w:rsid w:val="00534E17"/>
    <w:rsid w:val="005372E9"/>
    <w:rsid w:val="00575CE7"/>
    <w:rsid w:val="0058387F"/>
    <w:rsid w:val="005A1F96"/>
    <w:rsid w:val="005B0433"/>
    <w:rsid w:val="005C613A"/>
    <w:rsid w:val="006166E2"/>
    <w:rsid w:val="006415A8"/>
    <w:rsid w:val="006A4DEA"/>
    <w:rsid w:val="006A4F57"/>
    <w:rsid w:val="006D2CDB"/>
    <w:rsid w:val="00763F0B"/>
    <w:rsid w:val="007745FC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23E41"/>
    <w:rsid w:val="00C372F8"/>
    <w:rsid w:val="00CA1B8E"/>
    <w:rsid w:val="00CB0E00"/>
    <w:rsid w:val="00CD03FF"/>
    <w:rsid w:val="00D054AC"/>
    <w:rsid w:val="00D17804"/>
    <w:rsid w:val="00D76A51"/>
    <w:rsid w:val="00D80D6D"/>
    <w:rsid w:val="00D97E9C"/>
    <w:rsid w:val="00DB6D99"/>
    <w:rsid w:val="00DF5309"/>
    <w:rsid w:val="00E450A3"/>
    <w:rsid w:val="00E80DDC"/>
    <w:rsid w:val="00E83EFB"/>
    <w:rsid w:val="00E8462D"/>
    <w:rsid w:val="00E93FF9"/>
    <w:rsid w:val="00EA299C"/>
    <w:rsid w:val="00EB0A74"/>
    <w:rsid w:val="00F03B05"/>
    <w:rsid w:val="00F06E33"/>
    <w:rsid w:val="00F15517"/>
    <w:rsid w:val="00F22B46"/>
    <w:rsid w:val="00F60FB4"/>
    <w:rsid w:val="00F9532B"/>
    <w:rsid w:val="00FA6660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29C81-894C-40C7-B754-841A67CE4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</Words>
  <Characters>305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ria</cp:lastModifiedBy>
  <cp:revision>4</cp:revision>
  <cp:lastPrinted>2022-03-18T09:25:00Z</cp:lastPrinted>
  <dcterms:created xsi:type="dcterms:W3CDTF">2024-06-10T11:01:00Z</dcterms:created>
  <dcterms:modified xsi:type="dcterms:W3CDTF">2024-06-10T11:02:00Z</dcterms:modified>
</cp:coreProperties>
</file>